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16566C">
      <w:pPr>
        <w:pStyle w:val="Title"/>
        <w:jc w:val="center"/>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Group 30 :</w:t>
      </w:r>
    </w:p>
    <w:p w14:paraId="78C47A7A" w14:textId="77777777" w:rsidR="0016566C" w:rsidRPr="0016566C" w:rsidRDefault="0016566C" w:rsidP="0016566C">
      <w:pPr>
        <w:pStyle w:val="Title"/>
        <w:jc w:val="center"/>
        <w:rPr>
          <w:sz w:val="32"/>
          <w:szCs w:val="32"/>
          <w:lang w:val="en-US"/>
        </w:rPr>
      </w:pPr>
      <w:r w:rsidRPr="0016566C">
        <w:rPr>
          <w:sz w:val="32"/>
          <w:szCs w:val="32"/>
          <w:lang w:val="en-US"/>
        </w:rPr>
        <w:t>Hannah Ashna Jacob</w:t>
      </w:r>
    </w:p>
    <w:p w14:paraId="249BA397" w14:textId="77777777"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p>
    <w:p w14:paraId="01DFA8B5" w14:textId="77777777"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p>
    <w:p w14:paraId="7C57DADA" w14:textId="77777777" w:rsidR="0016566C" w:rsidRDefault="0016566C" w:rsidP="0016566C">
      <w:pPr>
        <w:pStyle w:val="Title"/>
        <w:jc w:val="center"/>
        <w:rPr>
          <w:sz w:val="32"/>
          <w:szCs w:val="32"/>
          <w:lang w:val="en-US"/>
        </w:rPr>
      </w:pPr>
      <w:r w:rsidRPr="0016566C">
        <w:rPr>
          <w:sz w:val="32"/>
          <w:szCs w:val="32"/>
          <w:lang w:val="en-US"/>
        </w:rPr>
        <w:t xml:space="preserve">Nicholas </w:t>
      </w:r>
      <w:proofErr w:type="spellStart"/>
      <w:r w:rsidRPr="0016566C">
        <w:rPr>
          <w:sz w:val="32"/>
          <w:szCs w:val="32"/>
          <w:lang w:val="en-US"/>
        </w:rPr>
        <w:t>McCaig</w:t>
      </w:r>
      <w:proofErr w:type="spellEnd"/>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4B711BE6"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Client/Server using MQTT</w:t>
            </w:r>
          </w:p>
          <w:p w14:paraId="2107933F" w14:textId="6BF3C796"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7C6CB10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B9AE6D9" w14:textId="4A88A226"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003AA32F"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131BB61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5C014C3C"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2E61585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73A2E27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5E51998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w:t>
            </w:r>
            <w:r w:rsidR="002B5382">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1BC58B6E"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19C3D46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3F82704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5741E58E"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4AF0B1F2" w14:textId="3DA6F2C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1A4B584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6733AFC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5B3811A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1CD56D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3FE1FAC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4</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7B209DEB"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702AFE1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7A566AC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6488215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608939F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77361B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72C4CB3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3AFEC7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77D22047"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C26A31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0A495F1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425BE1F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4417FEA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w:t>
            </w:r>
            <w:r w:rsidR="002B5382">
              <w:rPr>
                <w:rFonts w:ascii="Verdana" w:hAnsi="Verdana"/>
                <w:b/>
                <w:bCs/>
                <w:sz w:val="18"/>
                <w:szCs w:val="18"/>
                <w:lang w:val="en-US"/>
              </w:rPr>
              <w:t>3</w:t>
            </w:r>
            <w:r w:rsid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1025F99C" w14:textId="7364A6E8"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4045E0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21F6EB1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4D3EB0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7BB27034"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3B94145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897"/>
        <w:gridCol w:w="2073"/>
        <w:gridCol w:w="1276"/>
        <w:gridCol w:w="908"/>
        <w:gridCol w:w="4190"/>
      </w:tblGrid>
      <w:tr w:rsidR="006775DF" w:rsidRPr="006775DF" w14:paraId="27C1F639" w14:textId="77777777" w:rsidTr="00FB165A">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2DC3F8"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Risk Number</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C3B6E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Description of Risk</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C32B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Probability</w:t>
            </w:r>
          </w:p>
        </w:tc>
        <w:tc>
          <w:tcPr>
            <w:tcW w:w="9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41F032"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8689D"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Mitigation Plan</w:t>
            </w:r>
          </w:p>
        </w:tc>
      </w:tr>
      <w:tr w:rsidR="006775DF" w:rsidRPr="006775DF" w14:paraId="08939DB6" w14:textId="77777777" w:rsidTr="00FB165A">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0FC27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A466AA"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nclear or unrealistic requirements and scop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8033EE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91182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579FA0" w14:textId="46EA48A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Ensure that all requirements are reviewed by all members of the team and are thoroughly discussed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6775DF" w:rsidRPr="006775DF" w14:paraId="7486E423"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21607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34A9F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Insufficient knowledge and background research of messaging application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796958A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97BA68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1A153" w14:textId="0EA57F7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Carry out an intensive research process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ginning the development process to ensure that all team members are well informed</w:t>
            </w:r>
          </w:p>
        </w:tc>
      </w:tr>
      <w:tr w:rsidR="006775DF" w:rsidRPr="006775DF" w14:paraId="6915FAB4"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EAFD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1137D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Security breach due to passwords being compromised</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6984D6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DD825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F1AD9"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Add password encryption and (if feasible) two-factor authentication.</w:t>
            </w:r>
          </w:p>
        </w:tc>
      </w:tr>
      <w:tr w:rsidR="006775DF" w:rsidRPr="006775DF" w14:paraId="5A553FB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3FBF9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A66C96"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falls ill due to ongoing pandemic or is otherwise unable to support the team due to extenuating circumstance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6A070B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410D520"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CD12C0" w14:textId="14133C7A"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ssign a task to two members, the first member being the primary member </w:t>
            </w:r>
            <w:r w:rsidR="00A06359" w:rsidRPr="006775DF">
              <w:rPr>
                <w:rFonts w:ascii="Arial" w:eastAsia="Times New Roman" w:hAnsi="Arial" w:cs="Arial"/>
                <w:sz w:val="20"/>
                <w:szCs w:val="20"/>
                <w:lang w:eastAsia="en-GB"/>
              </w:rPr>
              <w:t>in charge</w:t>
            </w:r>
            <w:r w:rsidRPr="006775DF">
              <w:rPr>
                <w:rFonts w:ascii="Arial" w:eastAsia="Times New Roman" w:hAnsi="Arial" w:cs="Arial"/>
                <w:sz w:val="20"/>
                <w:szCs w:val="20"/>
                <w:lang w:eastAsia="en-GB"/>
              </w:rPr>
              <w:t xml:space="preserve"> of completing the task. In the case they are unable to, the task is then passed onto the secondary member to handle task completion.</w:t>
            </w:r>
          </w:p>
        </w:tc>
      </w:tr>
      <w:tr w:rsidR="006775DF" w:rsidRPr="006775DF" w14:paraId="744B35A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95161"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3B52E"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Lost data due to technical failur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A6F5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D4F31D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7733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ke regular backups</w:t>
            </w:r>
          </w:p>
        </w:tc>
      </w:tr>
      <w:tr w:rsidR="006775DF" w:rsidRPr="006775DF" w14:paraId="2A598DFE"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5553F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6</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8CA3" w14:textId="302A975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Tasks go over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llotted tim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9B73BD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58016F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D52AC" w14:textId="17A1AB05"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Give buffer for overrun time at end of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 xml:space="preserve">project - work to a week before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ctual deadline</w:t>
            </w:r>
          </w:p>
        </w:tc>
      </w:tr>
      <w:tr w:rsidR="006775DF" w:rsidRPr="006775DF" w14:paraId="790C66C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8A90657"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7</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512DF"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overwrites an existing file's contents on accident</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B91B1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F58454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96AE" w14:textId="40C040FB"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Regularly use version control software (</w:t>
            </w:r>
            <w:r w:rsidR="00A06359" w:rsidRPr="006775DF">
              <w:rPr>
                <w:rFonts w:ascii="Arial" w:eastAsia="Times New Roman" w:hAnsi="Arial" w:cs="Arial"/>
                <w:sz w:val="20"/>
                <w:szCs w:val="20"/>
                <w:lang w:eastAsia="en-GB"/>
              </w:rPr>
              <w:t>i.e.</w:t>
            </w:r>
            <w:r w:rsidRPr="006775DF">
              <w:rPr>
                <w:rFonts w:ascii="Arial" w:eastAsia="Times New Roman" w:hAnsi="Arial" w:cs="Arial"/>
                <w:sz w:val="20"/>
                <w:szCs w:val="20"/>
                <w:lang w:eastAsia="en-GB"/>
              </w:rPr>
              <w:t>, Git - GitHub) so that the file contents can be easily reverted to an older version</w:t>
            </w:r>
          </w:p>
        </w:tc>
      </w:tr>
      <w:tr w:rsidR="006775DF" w:rsidRPr="006775DF" w14:paraId="3113824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CFCA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8</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29F64"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sers struggle to use the application due to unintuitive user interface (UI)</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2C97F3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23450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C7077"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during the testing stages user feedback is gathered with regards to the usability of the UI</w:t>
            </w:r>
          </w:p>
        </w:tc>
      </w:tr>
      <w:tr w:rsidR="006775DF" w:rsidRPr="006775DF" w14:paraId="66460B78"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79AE7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9</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7E34D" w14:textId="63B91B8C"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Major bug found in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testing stag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447DE69"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42C290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EC4F0" w14:textId="4CA85626"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gile </w:t>
            </w:r>
            <w:r w:rsidR="00A06359" w:rsidRPr="006775DF">
              <w:rPr>
                <w:rFonts w:ascii="Arial" w:eastAsia="Times New Roman" w:hAnsi="Arial" w:cs="Arial"/>
                <w:sz w:val="20"/>
                <w:szCs w:val="20"/>
                <w:lang w:eastAsia="en-GB"/>
              </w:rPr>
              <w:t>development</w:t>
            </w:r>
            <w:r w:rsidRPr="006775DF">
              <w:rPr>
                <w:rFonts w:ascii="Arial" w:eastAsia="Times New Roman" w:hAnsi="Arial" w:cs="Arial"/>
                <w:sz w:val="20"/>
                <w:szCs w:val="20"/>
                <w:lang w:eastAsia="en-GB"/>
              </w:rPr>
              <w:t xml:space="preserve"> allows for regular testing to prevent large scale bugs at the end of the project.</w:t>
            </w:r>
          </w:p>
        </w:tc>
      </w:tr>
    </w:tbl>
    <w:p w14:paraId="41CE2816" w14:textId="279A941B" w:rsidR="00CB6044" w:rsidRDefault="00CB6044" w:rsidP="003A000F">
      <w:pPr>
        <w:rPr>
          <w:lang w:val="en-US"/>
        </w:rPr>
      </w:pPr>
    </w:p>
    <w:p w14:paraId="7030AAB2" w14:textId="77777777" w:rsidR="00CB6044" w:rsidRDefault="00CB6044">
      <w:pPr>
        <w:rPr>
          <w:lang w:val="en-US"/>
        </w:rPr>
      </w:pPr>
      <w:r>
        <w:rPr>
          <w:lang w:val="en-US"/>
        </w:rPr>
        <w:br w:type="page"/>
      </w:r>
    </w:p>
    <w:p w14:paraId="477ED9C8" w14:textId="77777777" w:rsidR="0054344C" w:rsidRDefault="0054344C" w:rsidP="0054344C">
      <w:pPr>
        <w:pStyle w:val="Heading1"/>
        <w:rPr>
          <w:lang w:val="en-US"/>
        </w:rPr>
      </w:pPr>
      <w:r>
        <w:rPr>
          <w:lang w:val="en-US"/>
        </w:rPr>
        <w:lastRenderedPageBreak/>
        <w:t>Monitoring Tools:</w:t>
      </w:r>
    </w:p>
    <w:p w14:paraId="721DA893" w14:textId="77777777" w:rsidR="0054344C" w:rsidRDefault="0054344C" w:rsidP="0054344C">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5CED43FA" w14:textId="77777777" w:rsidR="0054344C" w:rsidRDefault="0054344C" w:rsidP="0054344C">
      <w:pPr>
        <w:rPr>
          <w:lang w:val="en-US"/>
        </w:rPr>
      </w:pPr>
      <w:r>
        <w:rPr>
          <w:lang w:val="en-US"/>
        </w:rPr>
        <w:t>Our Tools:</w:t>
      </w:r>
    </w:p>
    <w:p w14:paraId="5A0E4CFF" w14:textId="77777777" w:rsidR="0054344C" w:rsidRDefault="0054344C" w:rsidP="0054344C">
      <w:pPr>
        <w:pStyle w:val="ListParagraph"/>
        <w:numPr>
          <w:ilvl w:val="0"/>
          <w:numId w:val="3"/>
        </w:numPr>
        <w:rPr>
          <w:lang w:val="en-US"/>
        </w:rPr>
      </w:pPr>
      <w:r w:rsidRPr="0054344C">
        <w:rPr>
          <w:b/>
          <w:bCs/>
          <w:lang w:val="en-US"/>
        </w:rPr>
        <w:t>Trello:</w:t>
      </w:r>
      <w:r>
        <w:rPr>
          <w:lang w:val="en-US"/>
        </w:rPr>
        <w:t xml:space="preserve"> We decided to use Trello due to its incredibly comprehension design and capabilities for teamwork and collaboration. We intend to use the in-built task tracking system to help hold all team members accountable throughout the entire process.</w:t>
      </w:r>
    </w:p>
    <w:p w14:paraId="5AD20AB1" w14:textId="77777777" w:rsidR="0054344C" w:rsidRDefault="0054344C" w:rsidP="0054344C">
      <w:pPr>
        <w:pStyle w:val="ListParagraph"/>
        <w:numPr>
          <w:ilvl w:val="0"/>
          <w:numId w:val="3"/>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6BAC3F8D" w14:textId="4E1069FA" w:rsidR="0054344C" w:rsidRPr="0054344C" w:rsidRDefault="0054344C" w:rsidP="0054344C">
      <w:pPr>
        <w:pStyle w:val="ListParagraph"/>
        <w:numPr>
          <w:ilvl w:val="0"/>
          <w:numId w:val="3"/>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r w:rsidRPr="0054344C">
        <w:rPr>
          <w:lang w:val="en-US"/>
        </w:rPr>
        <w:br w:type="page"/>
      </w:r>
    </w:p>
    <w:p w14:paraId="045AB9E7" w14:textId="60BA71CA" w:rsidR="00FB165A" w:rsidRDefault="00CB6044" w:rsidP="00CB6044">
      <w:pPr>
        <w:pStyle w:val="Heading1"/>
        <w:rPr>
          <w:lang w:val="en-US"/>
        </w:rPr>
      </w:pPr>
      <w:r>
        <w:rPr>
          <w:lang w:val="en-US"/>
        </w:rPr>
        <w:lastRenderedPageBreak/>
        <w:t>Gantt Chart:</w:t>
      </w:r>
    </w:p>
    <w:tbl>
      <w:tblPr>
        <w:tblW w:w="9344" w:type="dxa"/>
        <w:tblCellMar>
          <w:left w:w="0" w:type="dxa"/>
          <w:right w:w="0" w:type="dxa"/>
        </w:tblCellMar>
        <w:tblLook w:val="04A0" w:firstRow="1" w:lastRow="0" w:firstColumn="1" w:lastColumn="0" w:noHBand="0" w:noVBand="1"/>
      </w:tblPr>
      <w:tblGrid>
        <w:gridCol w:w="20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F00525" w:rsidRPr="00F00525" w14:paraId="35F98933" w14:textId="77777777" w:rsidTr="00FE110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3ED03" w14:textId="77777777" w:rsidR="00F00525" w:rsidRPr="00F00525" w:rsidRDefault="00F00525" w:rsidP="00F00525">
            <w:pPr>
              <w:spacing w:after="0" w:line="240" w:lineRule="auto"/>
              <w:rPr>
                <w:rFonts w:ascii="Times New Roman" w:eastAsia="Times New Roman" w:hAnsi="Times New Roman" w:cs="Times New Roman"/>
                <w:sz w:val="24"/>
                <w:szCs w:val="24"/>
                <w:lang w:eastAsia="en-GB"/>
              </w:rPr>
            </w:pPr>
          </w:p>
        </w:tc>
        <w:tc>
          <w:tcPr>
            <w:tcW w:w="0" w:type="auto"/>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ED0" w14:textId="77777777" w:rsidR="00F00525" w:rsidRPr="00F00525" w:rsidRDefault="00F00525" w:rsidP="00F00525">
            <w:pPr>
              <w:spacing w:after="0" w:line="240" w:lineRule="auto"/>
              <w:jc w:val="center"/>
              <w:rPr>
                <w:rFonts w:ascii="Arial" w:eastAsia="Times New Roman" w:hAnsi="Arial" w:cs="Arial"/>
                <w:b/>
                <w:bCs/>
                <w:sz w:val="20"/>
                <w:szCs w:val="20"/>
                <w:lang w:eastAsia="en-GB"/>
              </w:rPr>
            </w:pPr>
            <w:r w:rsidRPr="00F00525">
              <w:rPr>
                <w:rFonts w:ascii="Arial" w:eastAsia="Times New Roman" w:hAnsi="Arial" w:cs="Arial"/>
                <w:b/>
                <w:bCs/>
                <w:sz w:val="20"/>
                <w:szCs w:val="20"/>
                <w:lang w:eastAsia="en-GB"/>
              </w:rPr>
              <w:t>December</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EB0A4" w14:textId="77777777" w:rsidR="00F00525" w:rsidRPr="00F00525" w:rsidRDefault="00F00525" w:rsidP="00F00525">
            <w:pPr>
              <w:spacing w:after="0" w:line="240" w:lineRule="auto"/>
              <w:jc w:val="center"/>
              <w:rPr>
                <w:rFonts w:ascii="Arial" w:eastAsia="Times New Roman" w:hAnsi="Arial" w:cs="Arial"/>
                <w:b/>
                <w:bCs/>
                <w:sz w:val="20"/>
                <w:szCs w:val="20"/>
                <w:lang w:eastAsia="en-GB"/>
              </w:rPr>
            </w:pPr>
            <w:r w:rsidRPr="00F00525">
              <w:rPr>
                <w:rFonts w:ascii="Arial" w:eastAsia="Times New Roman" w:hAnsi="Arial" w:cs="Arial"/>
                <w:b/>
                <w:bCs/>
                <w:sz w:val="20"/>
                <w:szCs w:val="20"/>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26CEB" w14:textId="6F9D9004" w:rsidR="00F00525" w:rsidRPr="00F00525" w:rsidRDefault="00F00525" w:rsidP="00F00525">
            <w:pPr>
              <w:spacing w:after="0" w:line="240" w:lineRule="auto"/>
              <w:jc w:val="center"/>
              <w:rPr>
                <w:rFonts w:ascii="Times New Roman" w:eastAsia="Times New Roman" w:hAnsi="Times New Roman" w:cs="Times New Roman"/>
                <w:sz w:val="20"/>
                <w:szCs w:val="20"/>
                <w:lang w:eastAsia="en-GB"/>
              </w:rPr>
            </w:pPr>
            <w:r w:rsidRPr="00F00525">
              <w:rPr>
                <w:rFonts w:ascii="Arial" w:eastAsia="Times New Roman" w:hAnsi="Arial" w:cs="Arial"/>
                <w:b/>
                <w:bCs/>
                <w:sz w:val="20"/>
                <w:szCs w:val="20"/>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35FAF" w14:textId="06712F09" w:rsidR="00F00525" w:rsidRPr="00F00525" w:rsidRDefault="00F00525" w:rsidP="00F00525">
            <w:pPr>
              <w:spacing w:after="0" w:line="240" w:lineRule="auto"/>
              <w:jc w:val="center"/>
              <w:rPr>
                <w:rFonts w:ascii="Times New Roman" w:eastAsia="Times New Roman" w:hAnsi="Times New Roman" w:cs="Times New Roman"/>
                <w:sz w:val="20"/>
                <w:szCs w:val="20"/>
                <w:lang w:eastAsia="en-GB"/>
              </w:rPr>
            </w:pPr>
            <w:r w:rsidRPr="00F00525">
              <w:rPr>
                <w:rFonts w:ascii="Arial" w:eastAsia="Times New Roman" w:hAnsi="Arial" w:cs="Arial"/>
                <w:b/>
                <w:bCs/>
                <w:sz w:val="20"/>
                <w:szCs w:val="20"/>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A8914" w14:textId="77777777" w:rsidR="00F00525" w:rsidRPr="00F00525" w:rsidRDefault="00F00525" w:rsidP="00F00525">
            <w:pPr>
              <w:spacing w:after="0" w:line="240" w:lineRule="auto"/>
              <w:jc w:val="center"/>
              <w:rPr>
                <w:rFonts w:ascii="Arial" w:eastAsia="Times New Roman" w:hAnsi="Arial" w:cs="Arial"/>
                <w:b/>
                <w:bCs/>
                <w:sz w:val="20"/>
                <w:szCs w:val="20"/>
                <w:lang w:eastAsia="en-GB"/>
              </w:rPr>
            </w:pPr>
            <w:r w:rsidRPr="00F00525">
              <w:rPr>
                <w:rFonts w:ascii="Arial" w:eastAsia="Times New Roman" w:hAnsi="Arial" w:cs="Arial"/>
                <w:b/>
                <w:bCs/>
                <w:sz w:val="20"/>
                <w:szCs w:val="20"/>
                <w:lang w:eastAsia="en-GB"/>
              </w:rPr>
              <w:t>April</w:t>
            </w:r>
          </w:p>
        </w:tc>
      </w:tr>
      <w:tr w:rsidR="00F00525" w:rsidRPr="00F00525" w14:paraId="09217DD5"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114790" w14:textId="77777777" w:rsidR="00F00525" w:rsidRPr="00F00525" w:rsidRDefault="00F00525" w:rsidP="00F00525">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33794"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8018E"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5087CB"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63D1B"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2FDCA"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9F0513"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289D0"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BDB739"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2AC432"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59EBC"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773B4"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E9F53"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3124F"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254EA"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06449"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3FEBD"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77AC"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C13F" w14:textId="77777777" w:rsidR="00F00525" w:rsidRPr="00F00525" w:rsidRDefault="00F00525" w:rsidP="00F00525">
            <w:pPr>
              <w:spacing w:after="0" w:line="240" w:lineRule="auto"/>
              <w:rPr>
                <w:rFonts w:ascii="Arial" w:eastAsia="Times New Roman" w:hAnsi="Arial" w:cs="Arial"/>
                <w:sz w:val="20"/>
                <w:szCs w:val="20"/>
                <w:lang w:eastAsia="en-GB"/>
              </w:rPr>
            </w:pPr>
            <w:r w:rsidRPr="00F00525">
              <w:rPr>
                <w:rFonts w:ascii="Arial" w:eastAsia="Times New Roman" w:hAnsi="Arial" w:cs="Arial"/>
                <w:sz w:val="20"/>
                <w:szCs w:val="20"/>
                <w:lang w:eastAsia="en-GB"/>
              </w:rPr>
              <w:t>W4</w:t>
            </w:r>
          </w:p>
        </w:tc>
      </w:tr>
      <w:tr w:rsidR="00F00525" w:rsidRPr="00F00525" w14:paraId="50F5E4F3"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4E51617"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1.1.1: Design User Interface - Finalise layout and design</w:t>
            </w: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38D55A9"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01BFE0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EE016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AD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8B70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339D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8F3F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9D33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79C8D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9C4E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A4B17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399F6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5764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77AC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EEF1B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C2B9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0EA3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85255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294B9C03"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45D2B87"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2.1.1: Setup and Configure Client/Server using MQTT - Client/Server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B8714"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9C41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5C548B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C82F5C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B018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72B2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E05CF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ABCE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0ECA7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9B5B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DAED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A055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5C99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7F5F7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7EB3E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92E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9FB8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340D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1329E8DE"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4ACF2B5"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2.1.2: Setup and Configure Client/Server using MQTT - Multiple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E7FEDF"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960D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274076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84D776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9801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6A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CFA7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160A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4B95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27D3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9FCE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9460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902EE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64C5E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A567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CC3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3ADC1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19C86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D9FE67F"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9D75122"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2.2.1: Setup and Configure Client/Server using MQTT - Messag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05FF0"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6B2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8859A4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87B81A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A064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3F187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9AB58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287C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0D78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A9534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B85B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63BB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DD9AB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56A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E9D1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C9E3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EACA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B2422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19C9CAD"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A5A6F4D"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2.2.2: Setup and Configure Client/Server using MQTT - Chat Room Cre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CBCA8"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E512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6CBE9A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7CFBD8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7BD2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0C02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8BEC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E3D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D847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F055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CEB7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2C3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E01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3106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9B8B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FB77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530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6F97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644FF688"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03361E7"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2.3.1: Setup and Configure Client/Server using MQTT - Message spe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FB894"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98E18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D11CB9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EBD4DB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BD6E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018D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5971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1526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2EA2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2C83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34FB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62C9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8B8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7C57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9F74E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4490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2C1E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66AE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BC8A97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AB1BEB5"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2.4.1: Setup and Configure Client/Server using MQTT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E16E5"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133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F58173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17F68A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DDC58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07CA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E9EE2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11FF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3EE2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3C9B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F89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BB15F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7748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4F70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DAE8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6E4E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8526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D3F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5BB4347"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C1A8822"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M1: Test MQTT function imple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55FE4"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C51A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9F4FA0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629219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A23B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86A5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3423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1F6E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E990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482D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BAB3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489F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E986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9C46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01E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C961B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7079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E3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B79D7EA"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C10D215"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3.1.1: Create separate user classes - Admin role and permission allo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860EB"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B09C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34BE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3827A6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F9EE42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3FDD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D1D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5A59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5F5D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0BB5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0644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52F57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0C17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B7C4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C700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2F00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DE4A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EA8EE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118014ED"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C5D0BBB"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3.1.2: Create separate user classes - Admin role (Promote and demot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7CD51"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AC61B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E43D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BEC463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24ED3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FB54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9855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CFE5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6687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23F5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42B0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4214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EA52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2674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15C7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85589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4490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2B03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713EFE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9AF9485"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 xml:space="preserve">T3.2.1: Create separate user classes - Moderator </w:t>
            </w:r>
            <w:r w:rsidRPr="00F00525">
              <w:rPr>
                <w:rFonts w:ascii="Verdana" w:eastAsia="Times New Roman" w:hAnsi="Verdana" w:cs="Arial"/>
                <w:sz w:val="18"/>
                <w:szCs w:val="18"/>
                <w:lang w:eastAsia="en-GB"/>
              </w:rPr>
              <w:lastRenderedPageBreak/>
              <w:t>permission inherita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1BD02"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CD7F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95B0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4AEE6A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4D267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8282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A802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3DD7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3208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2B04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1AC9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E8E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3CE0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4285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3CF2E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FDC4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1EDB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8D36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6FB1101"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2E7AC64"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D3DA2"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C270B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799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42496E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ABD2DB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EFE7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4541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1B1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7A4B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478B4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B7DBF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F830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D18E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46A73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899C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2C6F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74A6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DD0A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690488F"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8C83585"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3.2.3: Create separate user classes - Moderator (Create and delete channe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A0736"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3589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842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62E841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18F00C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D037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AE9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EB5B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3CEF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C8D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AFA1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8DB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A8484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A1AE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69F2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E389F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055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3D527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047B35A"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83C86CB"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3.2.4: Create separate user classes - Moderator (Delete user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BE280"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D30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3C9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260BF4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497B60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F083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AA5A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2E88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FD84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966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F8965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B79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6E13D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BAD6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8AFF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2BB1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05BF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3E65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E714BAC"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9B85C2F"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3.3.1: Create separate user classes - Chat Room Cre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B564C4"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7B06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73A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3CBA5E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6A8748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8AF7D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52F80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2073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BF8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670E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6BB8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B4903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C8E7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1CC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125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D9767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FDB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EB1A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CE8DC66"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B70EDB6"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D1: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C2BFE"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0970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F973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5D96D2D" w14:textId="77777777" w:rsidR="00F00525" w:rsidRPr="00F00525" w:rsidRDefault="00F00525" w:rsidP="00F00525">
            <w:pPr>
              <w:spacing w:after="0" w:line="240" w:lineRule="auto"/>
              <w:jc w:val="right"/>
              <w:rPr>
                <w:rFonts w:ascii="Arial" w:eastAsia="Times New Roman" w:hAnsi="Arial" w:cs="Arial"/>
                <w:sz w:val="20"/>
                <w:szCs w:val="20"/>
                <w:lang w:eastAsia="en-GB"/>
              </w:rPr>
            </w:pPr>
            <w:r w:rsidRPr="00F00525">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E40C5" w14:textId="77777777" w:rsidR="00F00525" w:rsidRPr="00F00525" w:rsidRDefault="00F00525" w:rsidP="00F00525">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47B53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FA4D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62DBB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93C3A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51AF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8F61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4865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3008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93AD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E2986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FE7D7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01F5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0FA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00F97315"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C5C27C6"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4.1.1: Implement User Interface - Messag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E8E00"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A834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9DB4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E395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96B875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D3302C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FF13D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80C3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AA62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4004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BB77C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F4B9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34879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CFF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06F2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25D94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D610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FC9B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0A756C7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CC08FB1"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4.1.2: Implement User Interface - User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579CF"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EA6A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BB63A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BD7F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1C9CD3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5D29BB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AB673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345E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8D4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E0C47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DDD88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7AD7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5CD6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6A55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F2C7D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E8471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E12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56E4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725F7DB"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5CF1208"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4.2.1: Implement User Interface - Display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9FF7"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C7F2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B6CC6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CBEE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A80B4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689CD3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91B94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E1DF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0794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8F07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E832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AABF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4D89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4C3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A147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810DC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A434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3558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8EAF03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6A29382" w14:textId="77777777" w:rsidR="00F00525" w:rsidRPr="00F00525" w:rsidRDefault="00F00525" w:rsidP="00F00525">
            <w:pPr>
              <w:spacing w:after="0" w:line="240" w:lineRule="auto"/>
              <w:rPr>
                <w:rFonts w:ascii="Verdana" w:eastAsia="Times New Roman" w:hAnsi="Verdana" w:cs="Arial"/>
                <w:color w:val="000000"/>
                <w:sz w:val="18"/>
                <w:szCs w:val="18"/>
                <w:lang w:eastAsia="en-GB"/>
              </w:rPr>
            </w:pPr>
            <w:r w:rsidRPr="00F00525">
              <w:rPr>
                <w:rFonts w:ascii="Verdana" w:eastAsia="Times New Roman" w:hAnsi="Verdana" w:cs="Arial"/>
                <w:color w:val="000000"/>
                <w:sz w:val="18"/>
                <w:szCs w:val="18"/>
                <w:lang w:eastAsia="en-GB"/>
              </w:rPr>
              <w:t>T4.3.1: Implement User Interface - Light and 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19AF3" w14:textId="77777777" w:rsidR="00F00525" w:rsidRPr="00F00525" w:rsidRDefault="00F00525" w:rsidP="00F00525">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223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5EF8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3B65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B55D67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71208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D71A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8D49D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7805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3A0B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A344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525F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1D82B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B889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2487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C5CB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5E0ED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CC5B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0331F27D"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80EB19E"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4.3.2: Implement User Interface - Customise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DE5A"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1F08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1111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9340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45E1C3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96CD60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5C7E9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09CA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7796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3A4FF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AC33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02B4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9779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DE79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2AA93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A1AD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37F1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08EC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0D9D96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E304D80"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4.4.1: Implement User Interface -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9E1CD"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825B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C298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1515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67B67C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749150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B8C8A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F63BA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A79A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A30F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66FF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73367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C7EB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9621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8B331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4FE8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15925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9B821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F3076C2"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0766810"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7.1.1: Develop user profile and control panel - User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82FC43"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1476F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5FA9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C3B0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41DEF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312F4E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A400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86F48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60C54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CF88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734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8C9E6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588E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8A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919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AD01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D34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9DD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61841DB4"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148D2EF"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7.2.1: Develop user profile and control panel -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0E83A"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69C4E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37E8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8D14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0CC3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2B7EBE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2733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943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3F0C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88EA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59BC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B4CA9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E26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BD0E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A7B3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D607D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47B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3BAD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37AB33B"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4745A6F"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7.2.2: Develop user profile and control panel - Display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E1836"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B398D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A9B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3B27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465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AD7D62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4027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A125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0DE53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FAB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FA880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148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77622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CB3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C0D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DBE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84D2D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A31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1AA5F491"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53ABF9E" w14:textId="77777777" w:rsidR="00F00525" w:rsidRPr="00F00525" w:rsidRDefault="00F00525" w:rsidP="00F00525">
            <w:pPr>
              <w:spacing w:after="0" w:line="240" w:lineRule="auto"/>
              <w:rPr>
                <w:rFonts w:ascii="Verdana" w:eastAsia="Times New Roman" w:hAnsi="Verdana" w:cs="Arial"/>
                <w:color w:val="000000"/>
                <w:sz w:val="18"/>
                <w:szCs w:val="18"/>
                <w:lang w:eastAsia="en-GB"/>
              </w:rPr>
            </w:pPr>
            <w:r w:rsidRPr="00F00525">
              <w:rPr>
                <w:rFonts w:ascii="Verdana" w:eastAsia="Times New Roman" w:hAnsi="Verdana" w:cs="Arial"/>
                <w:color w:val="000000"/>
                <w:sz w:val="18"/>
                <w:szCs w:val="18"/>
                <w:lang w:eastAsia="en-GB"/>
              </w:rPr>
              <w:t>T7.3.1: Develop user profile and control panel - Light and 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D5DA6D" w14:textId="77777777" w:rsidR="00F00525" w:rsidRPr="00F00525" w:rsidRDefault="00F00525" w:rsidP="00F00525">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29731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238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B5C2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CB526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3244A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7B80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B5F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6C24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75CC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E3E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2D991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60EC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277F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1CA2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4F83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E2F2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7947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CA5ABB3"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BA4143F"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lastRenderedPageBreak/>
              <w:t>T7.3.2: Develop user profile and control panel - Customise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9B039"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A2D9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393C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933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F58E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362311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3234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CB99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910E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9499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965D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4111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F82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524E7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858F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9E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9B33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3DA31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9675731"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AB8DAC7"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7.4.1: Develop user profile and control panel -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DDB97"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DD46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AFF4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086D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2F8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C349DE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A004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8A1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397CB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203A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AD4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BD680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DF2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8081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A610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9E04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DD23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47752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9E601D7"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4C88BD34"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D2: Project Desig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F5BE4"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5182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CD10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C0E9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8021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5A47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7B26CB4" w14:textId="77777777" w:rsidR="00F00525" w:rsidRPr="00F00525" w:rsidRDefault="00F00525" w:rsidP="00F00525">
            <w:pPr>
              <w:spacing w:after="0" w:line="240" w:lineRule="auto"/>
              <w:jc w:val="right"/>
              <w:rPr>
                <w:rFonts w:ascii="Arial" w:eastAsia="Times New Roman" w:hAnsi="Arial" w:cs="Arial"/>
                <w:sz w:val="20"/>
                <w:szCs w:val="20"/>
                <w:lang w:eastAsia="en-GB"/>
              </w:rPr>
            </w:pPr>
            <w:r w:rsidRPr="00F0052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0ED36" w14:textId="77777777" w:rsidR="00F00525" w:rsidRPr="00F00525" w:rsidRDefault="00F00525" w:rsidP="00F00525">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16D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D46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363B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4895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5BB1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7AE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CF72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985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AA2CA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7FB24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19F5BE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7E15E9C"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6.1.1: Implement security features and protocols - Locally saved pass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767C8"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526B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BB2A1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4BD9D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0697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709DC3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051B40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9740AB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CB113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5FB6C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F2F33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A3EE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FD0D2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E4FB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5AC7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667B3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D8D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953F0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1A1F36AA"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995E339"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6.1.2: Implement security features and protocols - User space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AB290"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102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2107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2D866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AB12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DBB0FC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C59A46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605E6F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79F40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94BFF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60CE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9B23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5C51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56BB2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7938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C458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E619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F0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8A71365"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A80CC35"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6.1.3: Implement security features and protocols - Privacy Law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6ECC9"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56CB9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C269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00E3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E651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45A038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C45D41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DE5665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4139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1391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8E78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6DF4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EB0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560E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282C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812EB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920E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1222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39AB27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C9FE794"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6.2.1: Implement security features and protocols - File transfer confirm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3E318"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BF0C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FD83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636A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B96D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C5748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B93496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C74163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840F9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62F9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CFF6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90330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1DA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38A3E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3AD2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696C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E9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851C4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520615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0BDAE44"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6.3.1: Implement security features and protocols - Log off us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3262B"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13B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C3F7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CE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BCB4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C32CA9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3940F7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22198F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F58AE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DA3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6A2F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66B00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ADA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7B18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D33CF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6F2B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29997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22FC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8FF103A"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6439508"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 xml:space="preserve">M2: Test Security implementati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93DEF"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89AE3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CB3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9F6E2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52484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BB1C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44CFB49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F4F355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EC89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22FF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5A9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241D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5CFA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B94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04F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ADF2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EA5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054B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360CC7FD"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C1E64CD"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5.1.1: Implement event listeners - Notification 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DD3F"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ED8C6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F64E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52A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1BA7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6A2D5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59FD2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D50C0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DF0BD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D36C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B9F6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EF8D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D932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E2C5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CE4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C2110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38DA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D6F1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2A348089"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360F294"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M3: Tes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6DE0C"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15AB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2B91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446B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957E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F3EE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DA81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5873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CB035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07DD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0C5C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167F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AD8F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E3A8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F865E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69F10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4FCC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0088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E2D8CC8"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B33CF8D"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8.1.1: Implement file transfer feature - Exchange files with contac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E2E83"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B2CB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F02C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A832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565F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5EB4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F08B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CEF24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309F4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55B1D5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81757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13A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5F2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F6C0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0FA4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D46B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D94D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30FA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043913C"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47EB730"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M4: Test File transfer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680CE"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4CE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B339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742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115B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5B54B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DC9B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07E9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482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ABC277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30EE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9F3B0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8ABF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4CC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1D1A6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BA0E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8F84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918A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D908751"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B27B171"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9.1.1: Setup a local database - Locally saved pass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CF259F"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3426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7CDD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1DD6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374F6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EB3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6263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5320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CD77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1B3A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F1546C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E496D4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30C8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352E1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35793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88D4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F884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CA05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0E1B51CE"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CA41A79"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9.2.1: Setup a local database - Offline messages stored local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86AF2"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BC1B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2A63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ED8E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30E3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57C7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D5DB2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5E1F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A259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818E9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548044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6D823C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268C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A9D6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5E6C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2BF5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2AFF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658D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1D92B39C" w14:textId="77777777" w:rsidTr="00F00525">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EA9999"/>
            <w:tcMar>
              <w:top w:w="30" w:type="dxa"/>
              <w:left w:w="45" w:type="dxa"/>
              <w:bottom w:w="30" w:type="dxa"/>
              <w:right w:w="45" w:type="dxa"/>
            </w:tcMar>
            <w:vAlign w:val="bottom"/>
            <w:hideMark/>
          </w:tcPr>
          <w:p w14:paraId="491DFE90"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D3: 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BB308"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CFEFC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E962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855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01750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2758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930DB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2DBC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581F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2C87897" w14:textId="77777777" w:rsidR="00F00525" w:rsidRPr="00F00525" w:rsidRDefault="00F00525" w:rsidP="00F00525">
            <w:pPr>
              <w:spacing w:after="0" w:line="240" w:lineRule="auto"/>
              <w:jc w:val="right"/>
              <w:rPr>
                <w:rFonts w:ascii="Arial" w:eastAsia="Times New Roman" w:hAnsi="Arial" w:cs="Arial"/>
                <w:sz w:val="20"/>
                <w:szCs w:val="20"/>
                <w:lang w:eastAsia="en-GB"/>
              </w:rPr>
            </w:pPr>
            <w:r w:rsidRPr="00F00525">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C6FCBE" w14:textId="77777777" w:rsidR="00F00525" w:rsidRPr="00F00525" w:rsidRDefault="00F00525" w:rsidP="00F00525">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DACE3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2672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9DDA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9B0E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4683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E8E5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8B98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4604D78" w14:textId="77777777" w:rsidTr="00F005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hideMark/>
          </w:tcPr>
          <w:p w14:paraId="20011E4C"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lastRenderedPageBreak/>
              <w:t>T10.1.1: Consider the implementation of additional features -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40D0B"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54B1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F9B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B183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CF94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23157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A804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89AD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8B23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D919A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B092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95B921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9010DB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7311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A4225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73B2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351A3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A872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7CAF6687"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3D88CE0F"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10.2.1: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5EAA5"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7839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1F6AC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F4B7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F473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CA05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EFCE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8C33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70A8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A965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61FC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17F15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363E15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780F1"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AA975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B91E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953D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3126E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4B57AE88"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6FFD42B9"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T10.3.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5B2CF"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995E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9801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2ACE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09BA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0E95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E41F2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CA4C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AAFF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EC8F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F906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E63AA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09ECC4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ED00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E698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33AF4B"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8BA4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EC3B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55311C90"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7DCF69D3"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D4: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BBC5D"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16073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85A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33C7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2480C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DCF7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D4C18"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D075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0620A"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DD8A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D28EE"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F7F70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CC5C60"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B009562" w14:textId="77777777" w:rsidR="00F00525" w:rsidRPr="00F00525" w:rsidRDefault="00F00525" w:rsidP="00F00525">
            <w:pPr>
              <w:spacing w:after="0" w:line="240" w:lineRule="auto"/>
              <w:jc w:val="right"/>
              <w:rPr>
                <w:rFonts w:ascii="Arial" w:eastAsia="Times New Roman" w:hAnsi="Arial" w:cs="Arial"/>
                <w:sz w:val="20"/>
                <w:szCs w:val="20"/>
                <w:lang w:eastAsia="en-GB"/>
              </w:rPr>
            </w:pPr>
            <w:r w:rsidRPr="00F00525">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FA785" w14:textId="77777777" w:rsidR="00F00525" w:rsidRPr="00F00525" w:rsidRDefault="00F00525" w:rsidP="00F00525">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A67C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BAAD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069FE6"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r>
      <w:tr w:rsidR="00F00525" w:rsidRPr="00F00525" w14:paraId="631E1176" w14:textId="77777777" w:rsidTr="00F0052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D5A6BD"/>
            <w:tcMar>
              <w:top w:w="30" w:type="dxa"/>
              <w:left w:w="45" w:type="dxa"/>
              <w:bottom w:w="30" w:type="dxa"/>
              <w:right w:w="45" w:type="dxa"/>
            </w:tcMar>
            <w:vAlign w:val="bottom"/>
            <w:hideMark/>
          </w:tcPr>
          <w:p w14:paraId="582195CE" w14:textId="77777777" w:rsidR="00F00525" w:rsidRPr="00F00525" w:rsidRDefault="00F00525" w:rsidP="00F00525">
            <w:pPr>
              <w:spacing w:after="0" w:line="240" w:lineRule="auto"/>
              <w:rPr>
                <w:rFonts w:ascii="Verdana" w:eastAsia="Times New Roman" w:hAnsi="Verdana" w:cs="Arial"/>
                <w:sz w:val="18"/>
                <w:szCs w:val="18"/>
                <w:lang w:eastAsia="en-GB"/>
              </w:rPr>
            </w:pPr>
            <w:r w:rsidRPr="00F00525">
              <w:rPr>
                <w:rFonts w:ascii="Verdana" w:eastAsia="Times New Roman" w:hAnsi="Verdana" w:cs="Arial"/>
                <w:sz w:val="18"/>
                <w:szCs w:val="18"/>
                <w:lang w:eastAsia="en-GB"/>
              </w:rPr>
              <w:t>D5: Final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7CE358" w14:textId="77777777" w:rsidR="00F00525" w:rsidRPr="00F00525" w:rsidRDefault="00F00525" w:rsidP="00F00525">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2A62D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E8A9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80E2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03269C"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ED1CF7"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D17F5"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CDEE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F4583"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AA262"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463B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33734"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9B529"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E7B59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F526D"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0C3F" w14:textId="77777777" w:rsidR="00F00525" w:rsidRPr="00F00525" w:rsidRDefault="00F00525" w:rsidP="00F00525">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348F0D" w14:textId="77777777" w:rsidR="00F00525" w:rsidRPr="00F00525" w:rsidRDefault="00F00525" w:rsidP="00F00525">
            <w:pPr>
              <w:spacing w:after="0" w:line="240" w:lineRule="auto"/>
              <w:jc w:val="right"/>
              <w:rPr>
                <w:rFonts w:ascii="Arial" w:eastAsia="Times New Roman" w:hAnsi="Arial" w:cs="Arial"/>
                <w:sz w:val="20"/>
                <w:szCs w:val="20"/>
                <w:lang w:eastAsia="en-GB"/>
              </w:rPr>
            </w:pPr>
            <w:r w:rsidRPr="00F00525">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0A81C" w14:textId="77777777" w:rsidR="00F00525" w:rsidRPr="00F00525" w:rsidRDefault="00F00525" w:rsidP="00F00525">
            <w:pPr>
              <w:spacing w:after="0" w:line="240" w:lineRule="auto"/>
              <w:jc w:val="right"/>
              <w:rPr>
                <w:rFonts w:ascii="Arial" w:eastAsia="Times New Roman" w:hAnsi="Arial" w:cs="Arial"/>
                <w:sz w:val="20"/>
                <w:szCs w:val="20"/>
                <w:lang w:eastAsia="en-GB"/>
              </w:rPr>
            </w:pPr>
          </w:p>
        </w:tc>
      </w:tr>
    </w:tbl>
    <w:p w14:paraId="20A9BBDB" w14:textId="77777777" w:rsidR="00CB6044" w:rsidRPr="00CB6044" w:rsidRDefault="00CB6044" w:rsidP="00CB6044">
      <w:pPr>
        <w:rPr>
          <w:lang w:val="en-US"/>
        </w:rPr>
      </w:pPr>
    </w:p>
    <w:sectPr w:rsidR="00CB6044" w:rsidRPr="00CB6044"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rwUAHuYOUiwAAAA="/>
  </w:docVars>
  <w:rsids>
    <w:rsidRoot w:val="0016566C"/>
    <w:rsid w:val="00001282"/>
    <w:rsid w:val="0016566C"/>
    <w:rsid w:val="00256E08"/>
    <w:rsid w:val="00257C10"/>
    <w:rsid w:val="00286E99"/>
    <w:rsid w:val="002B5382"/>
    <w:rsid w:val="002C23CF"/>
    <w:rsid w:val="003A000F"/>
    <w:rsid w:val="004534C7"/>
    <w:rsid w:val="00514CEF"/>
    <w:rsid w:val="0054344C"/>
    <w:rsid w:val="00597C9D"/>
    <w:rsid w:val="006775DF"/>
    <w:rsid w:val="007661A6"/>
    <w:rsid w:val="007858C9"/>
    <w:rsid w:val="007F30C4"/>
    <w:rsid w:val="009A565E"/>
    <w:rsid w:val="00A06359"/>
    <w:rsid w:val="00AC169D"/>
    <w:rsid w:val="00B23CFB"/>
    <w:rsid w:val="00C26996"/>
    <w:rsid w:val="00C62A61"/>
    <w:rsid w:val="00CB6044"/>
    <w:rsid w:val="00D44114"/>
    <w:rsid w:val="00F00525"/>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99786">
      <w:bodyDiv w:val="1"/>
      <w:marLeft w:val="0"/>
      <w:marRight w:val="0"/>
      <w:marTop w:val="0"/>
      <w:marBottom w:val="0"/>
      <w:divBdr>
        <w:top w:val="none" w:sz="0" w:space="0" w:color="auto"/>
        <w:left w:val="none" w:sz="0" w:space="0" w:color="auto"/>
        <w:bottom w:val="none" w:sz="0" w:space="0" w:color="auto"/>
        <w:right w:val="none" w:sz="0" w:space="0" w:color="auto"/>
      </w:divBdr>
      <w:divsChild>
        <w:div w:id="1175000947">
          <w:marLeft w:val="0"/>
          <w:marRight w:val="0"/>
          <w:marTop w:val="0"/>
          <w:marBottom w:val="0"/>
          <w:divBdr>
            <w:top w:val="none" w:sz="0" w:space="0" w:color="auto"/>
            <w:left w:val="none" w:sz="0" w:space="0" w:color="auto"/>
            <w:bottom w:val="none" w:sz="0" w:space="0" w:color="auto"/>
            <w:right w:val="none" w:sz="0" w:space="0" w:color="auto"/>
          </w:divBdr>
          <w:divsChild>
            <w:div w:id="1457916497">
              <w:marLeft w:val="0"/>
              <w:marRight w:val="0"/>
              <w:marTop w:val="0"/>
              <w:marBottom w:val="0"/>
              <w:divBdr>
                <w:top w:val="none" w:sz="0" w:space="0" w:color="auto"/>
                <w:left w:val="none" w:sz="0" w:space="0" w:color="auto"/>
                <w:bottom w:val="none" w:sz="0" w:space="0" w:color="auto"/>
                <w:right w:val="none" w:sz="0" w:space="0" w:color="auto"/>
              </w:divBdr>
            </w:div>
          </w:divsChild>
        </w:div>
        <w:div w:id="1731612913">
          <w:marLeft w:val="0"/>
          <w:marRight w:val="0"/>
          <w:marTop w:val="0"/>
          <w:marBottom w:val="0"/>
          <w:divBdr>
            <w:top w:val="none" w:sz="0" w:space="0" w:color="auto"/>
            <w:left w:val="none" w:sz="0" w:space="0" w:color="auto"/>
            <w:bottom w:val="none" w:sz="0" w:space="0" w:color="auto"/>
            <w:right w:val="none" w:sz="0" w:space="0" w:color="auto"/>
          </w:divBdr>
          <w:divsChild>
            <w:div w:id="4240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0</Pages>
  <Words>2286</Words>
  <Characters>1303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6</cp:revision>
  <dcterms:created xsi:type="dcterms:W3CDTF">2021-01-01T19:04:00Z</dcterms:created>
  <dcterms:modified xsi:type="dcterms:W3CDTF">2021-01-08T18:42:00Z</dcterms:modified>
</cp:coreProperties>
</file>